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8ECFA" w14:textId="5661EEA9" w:rsidR="009002CE" w:rsidRDefault="001277E0">
      <w:pPr>
        <w:rPr>
          <w:rStyle w:val="fontstyle01"/>
          <w:rFonts w:hint="eastAsia"/>
        </w:rPr>
      </w:pPr>
      <w:r>
        <w:rPr>
          <w:rStyle w:val="fontstyle01"/>
        </w:rPr>
        <w:t>Data attributes for trajectory. Square brackets indicate an array of values.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1271"/>
        <w:gridCol w:w="992"/>
        <w:gridCol w:w="5812"/>
      </w:tblGrid>
      <w:tr w:rsidR="001277E0" w:rsidRPr="00A64F9A" w14:paraId="0EC30AD5" w14:textId="060001DF" w:rsidTr="001277E0">
        <w:tc>
          <w:tcPr>
            <w:tcW w:w="1271" w:type="dxa"/>
          </w:tcPr>
          <w:p w14:paraId="3ED2A37B" w14:textId="2CE12002" w:rsidR="001277E0" w:rsidRPr="00A64F9A" w:rsidRDefault="001277E0" w:rsidP="00A64F9A">
            <w:pPr>
              <w:rPr>
                <w:rFonts w:hint="eastAsia"/>
              </w:rPr>
            </w:pPr>
            <w:r w:rsidRPr="00A64F9A">
              <w:t>Attribute</w:t>
            </w:r>
          </w:p>
        </w:tc>
        <w:tc>
          <w:tcPr>
            <w:tcW w:w="992" w:type="dxa"/>
          </w:tcPr>
          <w:p w14:paraId="0B491BFA" w14:textId="733C422F" w:rsidR="001277E0" w:rsidRPr="00A64F9A" w:rsidRDefault="001277E0" w:rsidP="00A64F9A">
            <w:pPr>
              <w:rPr>
                <w:rFonts w:hint="eastAsia"/>
              </w:rPr>
            </w:pPr>
            <w:r w:rsidRPr="00A64F9A">
              <w:t>Unit</w:t>
            </w:r>
          </w:p>
        </w:tc>
        <w:tc>
          <w:tcPr>
            <w:tcW w:w="5812" w:type="dxa"/>
          </w:tcPr>
          <w:p w14:paraId="49546E00" w14:textId="3EA1E2DF" w:rsidR="001277E0" w:rsidRPr="00A64F9A" w:rsidRDefault="001277E0" w:rsidP="00A64F9A">
            <w:r w:rsidRPr="00A64F9A">
              <w:t>Description</w:t>
            </w:r>
          </w:p>
        </w:tc>
      </w:tr>
      <w:tr w:rsidR="001277E0" w:rsidRPr="00A64F9A" w14:paraId="59BAA42F" w14:textId="77777777" w:rsidTr="001277E0">
        <w:tc>
          <w:tcPr>
            <w:tcW w:w="1271" w:type="dxa"/>
          </w:tcPr>
          <w:p w14:paraId="4E457890" w14:textId="345F7909" w:rsidR="001277E0" w:rsidRPr="00A64F9A" w:rsidRDefault="001277E0" w:rsidP="00A64F9A">
            <w:r w:rsidRPr="00A64F9A">
              <w:rPr>
                <w:rFonts w:hint="eastAsia"/>
              </w:rPr>
              <w:t>id</w:t>
            </w:r>
          </w:p>
        </w:tc>
        <w:tc>
          <w:tcPr>
            <w:tcW w:w="992" w:type="dxa"/>
          </w:tcPr>
          <w:p w14:paraId="5925B6AD" w14:textId="40A2C17F" w:rsidR="001277E0" w:rsidRPr="00A64F9A" w:rsidRDefault="001277E0" w:rsidP="00A64F9A">
            <w:r w:rsidRPr="00A64F9A">
              <w:rPr>
                <w:rFonts w:hint="eastAsia"/>
              </w:rPr>
              <w:t>-</w:t>
            </w:r>
          </w:p>
        </w:tc>
        <w:tc>
          <w:tcPr>
            <w:tcW w:w="5812" w:type="dxa"/>
          </w:tcPr>
          <w:p w14:paraId="16DDE584" w14:textId="1CE0EBE2" w:rsidR="001277E0" w:rsidRPr="00A64F9A" w:rsidRDefault="00A64F9A" w:rsidP="00A64F9A">
            <w:r w:rsidRPr="00A64F9A">
              <w:t>Id of vehicles</w:t>
            </w:r>
          </w:p>
        </w:tc>
      </w:tr>
      <w:tr w:rsidR="00A64F9A" w:rsidRPr="00A64F9A" w14:paraId="3D24A1EF" w14:textId="77777777" w:rsidTr="001277E0">
        <w:tc>
          <w:tcPr>
            <w:tcW w:w="1271" w:type="dxa"/>
          </w:tcPr>
          <w:p w14:paraId="366FFA68" w14:textId="416526CD" w:rsidR="00A64F9A" w:rsidRPr="00A64F9A" w:rsidRDefault="00A64F9A" w:rsidP="00A64F9A">
            <w:pPr>
              <w:rPr>
                <w:rFonts w:hint="eastAsia"/>
              </w:rPr>
            </w:pPr>
            <w:r w:rsidRPr="00A64F9A">
              <w:rPr>
                <w:rFonts w:hint="eastAsia"/>
              </w:rPr>
              <w:t>time</w:t>
            </w:r>
          </w:p>
        </w:tc>
        <w:tc>
          <w:tcPr>
            <w:tcW w:w="992" w:type="dxa"/>
          </w:tcPr>
          <w:p w14:paraId="00E64179" w14:textId="633F41A4" w:rsidR="00A64F9A" w:rsidRPr="00A64F9A" w:rsidRDefault="00A64F9A" w:rsidP="00A64F9A">
            <w:pPr>
              <w:rPr>
                <w:rFonts w:hint="eastAsia"/>
              </w:rPr>
            </w:pPr>
            <w:r w:rsidRPr="00A64F9A">
              <w:rPr>
                <w:rFonts w:hint="eastAsia"/>
              </w:rPr>
              <w:t>-</w:t>
            </w:r>
          </w:p>
        </w:tc>
        <w:tc>
          <w:tcPr>
            <w:tcW w:w="5812" w:type="dxa"/>
          </w:tcPr>
          <w:p w14:paraId="1C6A82B2" w14:textId="201EE6A6" w:rsidR="00A64F9A" w:rsidRPr="00A64F9A" w:rsidRDefault="00A64F9A" w:rsidP="00A64F9A">
            <w:r w:rsidRPr="00A64F9A">
              <w:t xml:space="preserve">Time </w:t>
            </w:r>
            <w:r w:rsidRPr="00A64F9A">
              <w:t>in the format of YYYYMMDDHHMM.S.</w:t>
            </w:r>
          </w:p>
        </w:tc>
      </w:tr>
      <w:tr w:rsidR="001277E0" w:rsidRPr="00A64F9A" w14:paraId="6DDD427B" w14:textId="0F510892" w:rsidTr="001277E0">
        <w:tc>
          <w:tcPr>
            <w:tcW w:w="1271" w:type="dxa"/>
          </w:tcPr>
          <w:p w14:paraId="7DD4FD1D" w14:textId="4374D798" w:rsidR="001277E0" w:rsidRPr="00A64F9A" w:rsidRDefault="001277E0" w:rsidP="00A64F9A">
            <w:proofErr w:type="spellStart"/>
            <w:r w:rsidRPr="00A64F9A">
              <w:rPr>
                <w:rFonts w:hint="eastAsia"/>
              </w:rPr>
              <w:t>x_pix</w:t>
            </w:r>
            <w:proofErr w:type="spellEnd"/>
          </w:p>
        </w:tc>
        <w:tc>
          <w:tcPr>
            <w:tcW w:w="992" w:type="dxa"/>
          </w:tcPr>
          <w:p w14:paraId="5102A769" w14:textId="42130F1F" w:rsidR="001277E0" w:rsidRPr="00A64F9A" w:rsidRDefault="001277E0" w:rsidP="00A64F9A">
            <w:r w:rsidRPr="00A64F9A">
              <w:rPr>
                <w:rFonts w:hint="eastAsia"/>
              </w:rPr>
              <w:t>p</w:t>
            </w:r>
            <w:r w:rsidRPr="00A64F9A">
              <w:t>ixel</w:t>
            </w:r>
          </w:p>
        </w:tc>
        <w:tc>
          <w:tcPr>
            <w:tcW w:w="5812" w:type="dxa"/>
          </w:tcPr>
          <w:p w14:paraId="32C28BA7" w14:textId="53C11266" w:rsidR="001277E0" w:rsidRPr="00A64F9A" w:rsidRDefault="00A64F9A" w:rsidP="00A64F9A">
            <w:r w:rsidRPr="00A64F9A">
              <w:t xml:space="preserve">The horizontal pixel coordinate of </w:t>
            </w:r>
            <w:r w:rsidRPr="00A64F9A">
              <w:t>vehicle</w:t>
            </w:r>
          </w:p>
        </w:tc>
      </w:tr>
      <w:tr w:rsidR="001277E0" w:rsidRPr="00A64F9A" w14:paraId="75B967BE" w14:textId="6C744B80" w:rsidTr="001277E0">
        <w:tc>
          <w:tcPr>
            <w:tcW w:w="1271" w:type="dxa"/>
          </w:tcPr>
          <w:p w14:paraId="5C4C52A1" w14:textId="632D7F51" w:rsidR="001277E0" w:rsidRPr="00A64F9A" w:rsidRDefault="001277E0" w:rsidP="00A64F9A">
            <w:proofErr w:type="spellStart"/>
            <w:r w:rsidRPr="00A64F9A">
              <w:rPr>
                <w:rFonts w:hint="eastAsia"/>
              </w:rPr>
              <w:t>y_pix</w:t>
            </w:r>
            <w:proofErr w:type="spellEnd"/>
          </w:p>
        </w:tc>
        <w:tc>
          <w:tcPr>
            <w:tcW w:w="992" w:type="dxa"/>
          </w:tcPr>
          <w:p w14:paraId="77F46451" w14:textId="79B0B529" w:rsidR="001277E0" w:rsidRPr="00A64F9A" w:rsidRDefault="001277E0" w:rsidP="00A64F9A">
            <w:r w:rsidRPr="00A64F9A">
              <w:rPr>
                <w:rFonts w:hint="eastAsia"/>
              </w:rPr>
              <w:t>p</w:t>
            </w:r>
            <w:r w:rsidRPr="00A64F9A">
              <w:t>ixel</w:t>
            </w:r>
          </w:p>
        </w:tc>
        <w:tc>
          <w:tcPr>
            <w:tcW w:w="5812" w:type="dxa"/>
          </w:tcPr>
          <w:p w14:paraId="4481526E" w14:textId="1E70AD37" w:rsidR="001277E0" w:rsidRPr="00A64F9A" w:rsidRDefault="00A64F9A" w:rsidP="00A64F9A">
            <w:r w:rsidRPr="00A64F9A">
              <w:t xml:space="preserve">The </w:t>
            </w:r>
            <w:r w:rsidRPr="00A64F9A">
              <w:t>vertical</w:t>
            </w:r>
            <w:r w:rsidRPr="00A64F9A">
              <w:t xml:space="preserve"> </w:t>
            </w:r>
            <w:r w:rsidRPr="00A64F9A">
              <w:t>pixel coordinate of vehicle</w:t>
            </w:r>
          </w:p>
        </w:tc>
      </w:tr>
      <w:tr w:rsidR="001277E0" w:rsidRPr="00A64F9A" w14:paraId="4DF713F5" w14:textId="77777777" w:rsidTr="001277E0">
        <w:tc>
          <w:tcPr>
            <w:tcW w:w="1271" w:type="dxa"/>
          </w:tcPr>
          <w:p w14:paraId="7842F85B" w14:textId="63E62C51" w:rsidR="001277E0" w:rsidRPr="00A64F9A" w:rsidRDefault="001277E0" w:rsidP="00A64F9A">
            <w:proofErr w:type="spellStart"/>
            <w:r w:rsidRPr="00A64F9A">
              <w:rPr>
                <w:rFonts w:hint="eastAsia"/>
              </w:rPr>
              <w:t>w_pix</w:t>
            </w:r>
            <w:proofErr w:type="spellEnd"/>
          </w:p>
        </w:tc>
        <w:tc>
          <w:tcPr>
            <w:tcW w:w="992" w:type="dxa"/>
          </w:tcPr>
          <w:p w14:paraId="4CA5D678" w14:textId="34A8505F" w:rsidR="001277E0" w:rsidRPr="00A64F9A" w:rsidRDefault="001277E0" w:rsidP="00A64F9A">
            <w:r w:rsidRPr="00A64F9A">
              <w:rPr>
                <w:rFonts w:hint="eastAsia"/>
              </w:rPr>
              <w:t>p</w:t>
            </w:r>
            <w:r w:rsidRPr="00A64F9A">
              <w:t>ixel</w:t>
            </w:r>
          </w:p>
        </w:tc>
        <w:tc>
          <w:tcPr>
            <w:tcW w:w="5812" w:type="dxa"/>
          </w:tcPr>
          <w:p w14:paraId="112184FA" w14:textId="574CC55E" w:rsidR="001277E0" w:rsidRPr="00A64F9A" w:rsidRDefault="00A64F9A" w:rsidP="00A64F9A">
            <w:r w:rsidRPr="00A64F9A">
              <w:t>The width of an object in pixels.</w:t>
            </w:r>
          </w:p>
        </w:tc>
      </w:tr>
      <w:tr w:rsidR="001277E0" w:rsidRPr="00A64F9A" w14:paraId="1939EAD1" w14:textId="77777777" w:rsidTr="001277E0">
        <w:tc>
          <w:tcPr>
            <w:tcW w:w="1271" w:type="dxa"/>
          </w:tcPr>
          <w:p w14:paraId="32D88134" w14:textId="5B6BF1AF" w:rsidR="001277E0" w:rsidRPr="00A64F9A" w:rsidRDefault="001277E0" w:rsidP="00A64F9A">
            <w:proofErr w:type="spellStart"/>
            <w:r w:rsidRPr="00A64F9A">
              <w:rPr>
                <w:rFonts w:hint="eastAsia"/>
              </w:rPr>
              <w:t>h_pix</w:t>
            </w:r>
            <w:proofErr w:type="spellEnd"/>
          </w:p>
        </w:tc>
        <w:tc>
          <w:tcPr>
            <w:tcW w:w="992" w:type="dxa"/>
          </w:tcPr>
          <w:p w14:paraId="7FB72897" w14:textId="42BF6601" w:rsidR="001277E0" w:rsidRPr="00A64F9A" w:rsidRDefault="001277E0" w:rsidP="00A64F9A">
            <w:r w:rsidRPr="00A64F9A">
              <w:rPr>
                <w:rFonts w:hint="eastAsia"/>
              </w:rPr>
              <w:t>p</w:t>
            </w:r>
            <w:r w:rsidRPr="00A64F9A">
              <w:t>ixel</w:t>
            </w:r>
          </w:p>
        </w:tc>
        <w:tc>
          <w:tcPr>
            <w:tcW w:w="5812" w:type="dxa"/>
          </w:tcPr>
          <w:p w14:paraId="309D2FA7" w14:textId="4EECA93B" w:rsidR="001277E0" w:rsidRPr="00A64F9A" w:rsidRDefault="00A64F9A" w:rsidP="00A64F9A">
            <w:r w:rsidRPr="00A64F9A">
              <w:t>The height of an object in pixels.</w:t>
            </w:r>
          </w:p>
        </w:tc>
      </w:tr>
      <w:tr w:rsidR="00A64F9A" w:rsidRPr="00A64F9A" w14:paraId="45F666AB" w14:textId="77777777" w:rsidTr="001277E0">
        <w:tc>
          <w:tcPr>
            <w:tcW w:w="1271" w:type="dxa"/>
          </w:tcPr>
          <w:p w14:paraId="6903DB49" w14:textId="0D1AF4FF" w:rsidR="00A64F9A" w:rsidRPr="00A64F9A" w:rsidRDefault="00A64F9A" w:rsidP="00A64F9A">
            <w:pPr>
              <w:rPr>
                <w:rFonts w:hint="eastAsia"/>
              </w:rPr>
            </w:pPr>
            <w:r w:rsidRPr="00A64F9A">
              <w:rPr>
                <w:rFonts w:hint="eastAsia"/>
              </w:rPr>
              <w:t>e</w:t>
            </w:r>
            <w:r w:rsidRPr="00A64F9A">
              <w:t>dge</w:t>
            </w:r>
          </w:p>
        </w:tc>
        <w:tc>
          <w:tcPr>
            <w:tcW w:w="992" w:type="dxa"/>
          </w:tcPr>
          <w:p w14:paraId="540075C1" w14:textId="006537B8" w:rsidR="00A64F9A" w:rsidRPr="00A64F9A" w:rsidRDefault="00A64F9A" w:rsidP="00A64F9A">
            <w:pPr>
              <w:rPr>
                <w:rFonts w:hint="eastAsia"/>
              </w:rPr>
            </w:pPr>
            <w:r w:rsidRPr="00A64F9A">
              <w:rPr>
                <w:rFonts w:hint="eastAsia"/>
              </w:rPr>
              <w:t>-</w:t>
            </w:r>
          </w:p>
        </w:tc>
        <w:tc>
          <w:tcPr>
            <w:tcW w:w="5812" w:type="dxa"/>
          </w:tcPr>
          <w:p w14:paraId="30B25F15" w14:textId="5E35839F" w:rsidR="00A64F9A" w:rsidRPr="00A64F9A" w:rsidRDefault="00A64F9A" w:rsidP="00A64F9A">
            <w:r w:rsidRPr="00A64F9A">
              <w:t xml:space="preserve">The position of edge or </w:t>
            </w:r>
            <w:r w:rsidRPr="00A64F9A">
              <w:rPr>
                <w:rFonts w:hint="eastAsia"/>
              </w:rPr>
              <w:t>in</w:t>
            </w:r>
            <w:r w:rsidRPr="00A64F9A">
              <w:t>tersection.</w:t>
            </w:r>
          </w:p>
        </w:tc>
      </w:tr>
      <w:tr w:rsidR="00A64F9A" w:rsidRPr="00A64F9A" w14:paraId="55B44EC7" w14:textId="77777777" w:rsidTr="001277E0">
        <w:tc>
          <w:tcPr>
            <w:tcW w:w="1271" w:type="dxa"/>
          </w:tcPr>
          <w:p w14:paraId="1CFAFCC6" w14:textId="46075250" w:rsidR="00A64F9A" w:rsidRPr="00A64F9A" w:rsidRDefault="00A64F9A" w:rsidP="00A64F9A">
            <w:pPr>
              <w:rPr>
                <w:rFonts w:hint="eastAsia"/>
              </w:rPr>
            </w:pPr>
            <w:r w:rsidRPr="00A64F9A">
              <w:rPr>
                <w:rFonts w:hint="eastAsia"/>
              </w:rPr>
              <w:t>lane</w:t>
            </w:r>
          </w:p>
        </w:tc>
        <w:tc>
          <w:tcPr>
            <w:tcW w:w="992" w:type="dxa"/>
          </w:tcPr>
          <w:p w14:paraId="63BFE7CF" w14:textId="21EDA1F4" w:rsidR="00A64F9A" w:rsidRPr="00A64F9A" w:rsidRDefault="00A64F9A" w:rsidP="00A64F9A">
            <w:pPr>
              <w:rPr>
                <w:rFonts w:hint="eastAsia"/>
              </w:rPr>
            </w:pPr>
            <w:r w:rsidRPr="00A64F9A">
              <w:rPr>
                <w:rFonts w:hint="eastAsia"/>
              </w:rPr>
              <w:t>-</w:t>
            </w:r>
          </w:p>
        </w:tc>
        <w:tc>
          <w:tcPr>
            <w:tcW w:w="5812" w:type="dxa"/>
          </w:tcPr>
          <w:p w14:paraId="542CCCA9" w14:textId="30294B02" w:rsidR="00A64F9A" w:rsidRPr="00A64F9A" w:rsidRDefault="00A64F9A" w:rsidP="00A64F9A">
            <w:r w:rsidRPr="00A64F9A">
              <w:t xml:space="preserve">The </w:t>
            </w:r>
            <w:r w:rsidRPr="00A64F9A">
              <w:t xml:space="preserve">position of lane at given edge, </w:t>
            </w:r>
            <w:proofErr w:type="gramStart"/>
            <w:r w:rsidRPr="00A64F9A">
              <w:t>If</w:t>
            </w:r>
            <w:proofErr w:type="gramEnd"/>
            <w:r w:rsidRPr="00A64F9A">
              <w:t xml:space="preserve"> vehicle is in intersection, the lane is 0.</w:t>
            </w:r>
          </w:p>
        </w:tc>
      </w:tr>
      <w:tr w:rsidR="00A64F9A" w:rsidRPr="00A64F9A" w14:paraId="61DF5094" w14:textId="77777777" w:rsidTr="001277E0">
        <w:tc>
          <w:tcPr>
            <w:tcW w:w="1271" w:type="dxa"/>
          </w:tcPr>
          <w:p w14:paraId="0DC371AA" w14:textId="0E4F02DA" w:rsidR="00A64F9A" w:rsidRPr="00A64F9A" w:rsidRDefault="00A64F9A" w:rsidP="00A64F9A">
            <w:proofErr w:type="spellStart"/>
            <w:r w:rsidRPr="00A64F9A">
              <w:rPr>
                <w:rFonts w:hint="eastAsia"/>
              </w:rPr>
              <w:t>x_utm</w:t>
            </w:r>
            <w:proofErr w:type="spellEnd"/>
          </w:p>
        </w:tc>
        <w:tc>
          <w:tcPr>
            <w:tcW w:w="992" w:type="dxa"/>
          </w:tcPr>
          <w:p w14:paraId="09B9AA86" w14:textId="11E6E21D" w:rsidR="00A64F9A" w:rsidRPr="00A64F9A" w:rsidRDefault="00A64F9A" w:rsidP="00A64F9A">
            <w:r w:rsidRPr="00A64F9A">
              <w:t>m</w:t>
            </w:r>
          </w:p>
        </w:tc>
        <w:tc>
          <w:tcPr>
            <w:tcW w:w="5812" w:type="dxa"/>
          </w:tcPr>
          <w:p w14:paraId="32CF9DA3" w14:textId="1BC72BE4" w:rsidR="00A64F9A" w:rsidRPr="00A64F9A" w:rsidRDefault="00A64F9A" w:rsidP="00A64F9A">
            <w:r w:rsidRPr="00A64F9A">
              <w:t xml:space="preserve">The UTM x-coordinate of </w:t>
            </w:r>
            <w:r w:rsidRPr="00A64F9A">
              <w:t>vehicle</w:t>
            </w:r>
          </w:p>
        </w:tc>
      </w:tr>
      <w:tr w:rsidR="00A64F9A" w:rsidRPr="00A64F9A" w14:paraId="310F0194" w14:textId="77777777" w:rsidTr="001277E0">
        <w:tc>
          <w:tcPr>
            <w:tcW w:w="1271" w:type="dxa"/>
          </w:tcPr>
          <w:p w14:paraId="6A332E75" w14:textId="488228D7" w:rsidR="00A64F9A" w:rsidRPr="00A64F9A" w:rsidRDefault="00A64F9A" w:rsidP="00A64F9A">
            <w:proofErr w:type="spellStart"/>
            <w:r w:rsidRPr="00A64F9A">
              <w:rPr>
                <w:rFonts w:hint="eastAsia"/>
              </w:rPr>
              <w:t>y_utm</w:t>
            </w:r>
            <w:proofErr w:type="spellEnd"/>
          </w:p>
        </w:tc>
        <w:tc>
          <w:tcPr>
            <w:tcW w:w="992" w:type="dxa"/>
          </w:tcPr>
          <w:p w14:paraId="79F09ECB" w14:textId="617D2004" w:rsidR="00A64F9A" w:rsidRPr="00A64F9A" w:rsidRDefault="00A64F9A" w:rsidP="00A64F9A">
            <w:r w:rsidRPr="00A64F9A">
              <w:rPr>
                <w:rFonts w:hint="eastAsia"/>
              </w:rPr>
              <w:t>m</w:t>
            </w:r>
          </w:p>
        </w:tc>
        <w:tc>
          <w:tcPr>
            <w:tcW w:w="5812" w:type="dxa"/>
          </w:tcPr>
          <w:p w14:paraId="1F08D639" w14:textId="2C196F32" w:rsidR="00A64F9A" w:rsidRPr="00A64F9A" w:rsidRDefault="00A64F9A" w:rsidP="00A64F9A">
            <w:r w:rsidRPr="00A64F9A">
              <w:t xml:space="preserve">The UTM </w:t>
            </w:r>
            <w:r w:rsidRPr="00A64F9A">
              <w:t>y</w:t>
            </w:r>
            <w:r w:rsidRPr="00A64F9A">
              <w:t>-coordinate of vehicle</w:t>
            </w:r>
          </w:p>
        </w:tc>
      </w:tr>
      <w:tr w:rsidR="00A64F9A" w:rsidRPr="00A64F9A" w14:paraId="3940B914" w14:textId="77777777" w:rsidTr="001277E0">
        <w:tc>
          <w:tcPr>
            <w:tcW w:w="1271" w:type="dxa"/>
          </w:tcPr>
          <w:p w14:paraId="78168F80" w14:textId="04A039FC" w:rsidR="00A64F9A" w:rsidRPr="00A64F9A" w:rsidRDefault="00A64F9A" w:rsidP="00A64F9A">
            <w:proofErr w:type="spellStart"/>
            <w:r w:rsidRPr="00A64F9A">
              <w:t>t_sec</w:t>
            </w:r>
            <w:proofErr w:type="spellEnd"/>
          </w:p>
        </w:tc>
        <w:tc>
          <w:tcPr>
            <w:tcW w:w="992" w:type="dxa"/>
          </w:tcPr>
          <w:p w14:paraId="148C2B4C" w14:textId="10528490" w:rsidR="00A64F9A" w:rsidRPr="00A64F9A" w:rsidRDefault="00A64F9A" w:rsidP="00A64F9A">
            <w:r w:rsidRPr="00A64F9A">
              <w:rPr>
                <w:rFonts w:hint="eastAsia"/>
              </w:rPr>
              <w:t>s</w:t>
            </w:r>
            <w:r w:rsidRPr="00A64F9A">
              <w:t>ec</w:t>
            </w:r>
          </w:p>
        </w:tc>
        <w:tc>
          <w:tcPr>
            <w:tcW w:w="5812" w:type="dxa"/>
          </w:tcPr>
          <w:p w14:paraId="6065B795" w14:textId="7CE4CBC1" w:rsidR="00A64F9A" w:rsidRPr="00A64F9A" w:rsidRDefault="00A64F9A" w:rsidP="00A64F9A">
            <w:r w:rsidRPr="00A64F9A">
              <w:t>The record time in seconds</w:t>
            </w:r>
          </w:p>
        </w:tc>
      </w:tr>
      <w:tr w:rsidR="00A64F9A" w:rsidRPr="00A64F9A" w14:paraId="030FF3E1" w14:textId="77777777" w:rsidTr="001277E0">
        <w:tc>
          <w:tcPr>
            <w:tcW w:w="1271" w:type="dxa"/>
          </w:tcPr>
          <w:p w14:paraId="1B4AA1EF" w14:textId="77918FCB" w:rsidR="00A64F9A" w:rsidRPr="00A64F9A" w:rsidRDefault="00A64F9A" w:rsidP="00A64F9A">
            <w:r w:rsidRPr="00A64F9A">
              <w:rPr>
                <w:rFonts w:hint="eastAsia"/>
              </w:rPr>
              <w:t>v</w:t>
            </w:r>
          </w:p>
        </w:tc>
        <w:tc>
          <w:tcPr>
            <w:tcW w:w="992" w:type="dxa"/>
          </w:tcPr>
          <w:p w14:paraId="5715DE01" w14:textId="455EE3A0" w:rsidR="00A64F9A" w:rsidRPr="00A64F9A" w:rsidRDefault="00A64F9A" w:rsidP="00A64F9A">
            <m:oMathPara>
              <m:oMath>
                <m:r>
                  <w:rPr>
                    <w:rFonts w:ascii="Cambria Math" w:hAnsi="Cambria Math" w:hint="eastAsia"/>
                  </w:rPr>
                  <m:t>m</m:t>
                </m:r>
                <m:r>
                  <w:rPr>
                    <w:rFonts w:ascii="Cambria Math" w:hAnsi="Cambria Math"/>
                  </w:rPr>
                  <m:t>/s</m:t>
                </m:r>
              </m:oMath>
            </m:oMathPara>
          </w:p>
        </w:tc>
        <w:tc>
          <w:tcPr>
            <w:tcW w:w="5812" w:type="dxa"/>
          </w:tcPr>
          <w:p w14:paraId="7CF2A0CE" w14:textId="2141C0EA" w:rsidR="00A64F9A" w:rsidRPr="00A64F9A" w:rsidRDefault="00A64F9A" w:rsidP="00A64F9A">
            <w:r w:rsidRPr="00A64F9A">
              <w:t>Speed of the vehicle</w:t>
            </w:r>
          </w:p>
        </w:tc>
      </w:tr>
      <w:tr w:rsidR="00A64F9A" w:rsidRPr="00A64F9A" w14:paraId="037C32FD" w14:textId="77777777" w:rsidTr="001277E0">
        <w:tc>
          <w:tcPr>
            <w:tcW w:w="1271" w:type="dxa"/>
          </w:tcPr>
          <w:p w14:paraId="7D702360" w14:textId="74DDA036" w:rsidR="00A64F9A" w:rsidRPr="00A64F9A" w:rsidRDefault="00A64F9A" w:rsidP="00A64F9A">
            <w:r w:rsidRPr="00A64F9A">
              <w:rPr>
                <w:rFonts w:hint="eastAsia"/>
              </w:rPr>
              <w:t>a</w:t>
            </w:r>
          </w:p>
        </w:tc>
        <w:tc>
          <w:tcPr>
            <w:tcW w:w="992" w:type="dxa"/>
          </w:tcPr>
          <w:p w14:paraId="6552C892" w14:textId="6F29DFC7" w:rsidR="00A64F9A" w:rsidRPr="00A64F9A" w:rsidRDefault="00A64F9A" w:rsidP="00A64F9A">
            <m:oMathPara>
              <m:oMath>
                <m:r>
                  <w:rPr>
                    <w:rFonts w:ascii="Cambria Math" w:hAnsi="Cambria Math" w:hint="eastAsia"/>
                  </w:rPr>
                  <m:t>m</m:t>
                </m:r>
                <m:r>
                  <w:rPr>
                    <w:rFonts w:ascii="Cambria Math" w:hAnsi="Cambria Math"/>
                  </w:rPr>
                  <m:t>/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5812" w:type="dxa"/>
          </w:tcPr>
          <w:p w14:paraId="33E56C65" w14:textId="7CFC57AB" w:rsidR="00A64F9A" w:rsidRPr="00A64F9A" w:rsidRDefault="00A64F9A" w:rsidP="00A64F9A">
            <w:r w:rsidRPr="00A64F9A">
              <w:t>Acceleration of the vehicle</w:t>
            </w:r>
          </w:p>
        </w:tc>
      </w:tr>
      <w:tr w:rsidR="00A64F9A" w:rsidRPr="00A64F9A" w14:paraId="68466B45" w14:textId="77777777" w:rsidTr="001277E0">
        <w:tc>
          <w:tcPr>
            <w:tcW w:w="1271" w:type="dxa"/>
          </w:tcPr>
          <w:p w14:paraId="57C0D3E8" w14:textId="58C2C837" w:rsidR="00A64F9A" w:rsidRPr="00A64F9A" w:rsidRDefault="00A64F9A" w:rsidP="00A64F9A">
            <w:proofErr w:type="spellStart"/>
            <w:r w:rsidRPr="00A64F9A">
              <w:t>pre_id</w:t>
            </w:r>
            <w:proofErr w:type="spellEnd"/>
          </w:p>
        </w:tc>
        <w:tc>
          <w:tcPr>
            <w:tcW w:w="992" w:type="dxa"/>
          </w:tcPr>
          <w:p w14:paraId="40513625" w14:textId="4BC3ACAB" w:rsidR="00A64F9A" w:rsidRPr="00A64F9A" w:rsidRDefault="00A64F9A" w:rsidP="00A64F9A">
            <w:r w:rsidRPr="00A64F9A">
              <w:rPr>
                <w:rFonts w:hint="eastAsia"/>
              </w:rPr>
              <w:t>-</w:t>
            </w:r>
          </w:p>
        </w:tc>
        <w:tc>
          <w:tcPr>
            <w:tcW w:w="5812" w:type="dxa"/>
          </w:tcPr>
          <w:p w14:paraId="0696F51F" w14:textId="0A84B116" w:rsidR="00A64F9A" w:rsidRPr="00A64F9A" w:rsidRDefault="00A64F9A" w:rsidP="00A64F9A">
            <w:r w:rsidRPr="00A64F9A">
              <w:t>Vehicle id of previous vehicle</w:t>
            </w:r>
          </w:p>
        </w:tc>
      </w:tr>
      <w:tr w:rsidR="00A64F9A" w:rsidRPr="00A64F9A" w14:paraId="60E95590" w14:textId="77777777" w:rsidTr="001277E0">
        <w:tc>
          <w:tcPr>
            <w:tcW w:w="1271" w:type="dxa"/>
          </w:tcPr>
          <w:p w14:paraId="279966FA" w14:textId="217D5329" w:rsidR="00A64F9A" w:rsidRPr="00A64F9A" w:rsidRDefault="00A64F9A" w:rsidP="00A64F9A">
            <w:proofErr w:type="spellStart"/>
            <w:r w:rsidRPr="00A64F9A">
              <w:t>pre_v</w:t>
            </w:r>
            <w:proofErr w:type="spellEnd"/>
          </w:p>
        </w:tc>
        <w:tc>
          <w:tcPr>
            <w:tcW w:w="992" w:type="dxa"/>
          </w:tcPr>
          <w:p w14:paraId="63DEA427" w14:textId="2778B0A6" w:rsidR="00A64F9A" w:rsidRPr="00A64F9A" w:rsidRDefault="00A64F9A" w:rsidP="00A64F9A">
            <m:oMathPara>
              <m:oMath>
                <m:r>
                  <w:rPr>
                    <w:rFonts w:ascii="Cambria Math" w:hAnsi="Cambria Math" w:hint="eastAsia"/>
                  </w:rPr>
                  <m:t>m</m:t>
                </m:r>
                <m:r>
                  <w:rPr>
                    <w:rFonts w:ascii="Cambria Math" w:hAnsi="Cambria Math"/>
                  </w:rPr>
                  <m:t>/s</m:t>
                </m:r>
              </m:oMath>
            </m:oMathPara>
          </w:p>
        </w:tc>
        <w:tc>
          <w:tcPr>
            <w:tcW w:w="5812" w:type="dxa"/>
          </w:tcPr>
          <w:p w14:paraId="6F4C65C6" w14:textId="446CE81A" w:rsidR="00A64F9A" w:rsidRPr="00A64F9A" w:rsidRDefault="00A64F9A" w:rsidP="00A64F9A">
            <w:r w:rsidRPr="00A64F9A">
              <w:t>Speed of</w:t>
            </w:r>
            <w:r w:rsidRPr="00A64F9A">
              <w:t xml:space="preserve"> previous vehicle</w:t>
            </w:r>
          </w:p>
        </w:tc>
      </w:tr>
      <w:tr w:rsidR="00A64F9A" w:rsidRPr="00A64F9A" w14:paraId="0D0C9D1C" w14:textId="77777777" w:rsidTr="001277E0">
        <w:tc>
          <w:tcPr>
            <w:tcW w:w="1271" w:type="dxa"/>
          </w:tcPr>
          <w:p w14:paraId="3E5E429A" w14:textId="4552B041" w:rsidR="00A64F9A" w:rsidRPr="00A64F9A" w:rsidRDefault="00A64F9A" w:rsidP="00A64F9A">
            <w:pPr>
              <w:rPr>
                <w:rFonts w:hint="eastAsia"/>
              </w:rPr>
            </w:pPr>
            <w:proofErr w:type="spellStart"/>
            <w:r w:rsidRPr="00A64F9A">
              <w:t>delta_d</w:t>
            </w:r>
            <w:proofErr w:type="spellEnd"/>
          </w:p>
        </w:tc>
        <w:tc>
          <w:tcPr>
            <w:tcW w:w="992" w:type="dxa"/>
          </w:tcPr>
          <w:p w14:paraId="169DF8AA" w14:textId="656C3A2E" w:rsidR="00A64F9A" w:rsidRPr="00A64F9A" w:rsidRDefault="00A64F9A" w:rsidP="00A64F9A">
            <w:pPr>
              <w:rPr>
                <w:rFonts w:hint="eastAsia"/>
              </w:rPr>
            </w:pPr>
            <w:r w:rsidRPr="00A64F9A">
              <w:rPr>
                <w:rFonts w:hint="eastAsia"/>
              </w:rPr>
              <w:t>m</w:t>
            </w:r>
          </w:p>
        </w:tc>
        <w:tc>
          <w:tcPr>
            <w:tcW w:w="5812" w:type="dxa"/>
          </w:tcPr>
          <w:p w14:paraId="4559472F" w14:textId="4554800A" w:rsidR="00A64F9A" w:rsidRPr="00A64F9A" w:rsidRDefault="00A64F9A" w:rsidP="00A64F9A">
            <w:pPr>
              <w:rPr>
                <w:rFonts w:hint="eastAsia"/>
              </w:rPr>
            </w:pPr>
            <w:r w:rsidRPr="00A64F9A">
              <w:rPr>
                <w:rFonts w:hint="eastAsia"/>
              </w:rPr>
              <w:t>D</w:t>
            </w:r>
            <w:r w:rsidRPr="00A64F9A">
              <w:t xml:space="preserve">istance between the </w:t>
            </w:r>
            <w:r w:rsidRPr="00A64F9A">
              <w:t>outer contours</w:t>
            </w:r>
            <w:r w:rsidRPr="00A64F9A">
              <w:t xml:space="preserve"> of subject vehicle and the preceding vehicle </w:t>
            </w:r>
          </w:p>
        </w:tc>
      </w:tr>
    </w:tbl>
    <w:p w14:paraId="5E583ED8" w14:textId="15BE69D9" w:rsidR="005F1CC8" w:rsidRDefault="005F1CC8">
      <w:pPr>
        <w:rPr>
          <w:rStyle w:val="fontstyle01"/>
          <w:rFonts w:hint="eastAsia"/>
        </w:rPr>
      </w:pPr>
    </w:p>
    <w:p w14:paraId="44EF6074" w14:textId="22CD0F4F" w:rsidR="005F1CC8" w:rsidRDefault="005F1CC8">
      <w:pPr>
        <w:rPr>
          <w:rStyle w:val="fontstyle01"/>
          <w:rFonts w:hint="eastAsia"/>
        </w:rPr>
      </w:pPr>
      <w:r>
        <w:rPr>
          <w:rStyle w:val="fontstyle01"/>
        </w:rPr>
        <w:t>Data attributes for a single vehicle trajectory.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1271"/>
        <w:gridCol w:w="992"/>
        <w:gridCol w:w="5812"/>
      </w:tblGrid>
      <w:tr w:rsidR="005F1CC8" w:rsidRPr="001277E0" w14:paraId="25F0E1EB" w14:textId="77777777" w:rsidTr="000445FD">
        <w:tc>
          <w:tcPr>
            <w:tcW w:w="1271" w:type="dxa"/>
          </w:tcPr>
          <w:p w14:paraId="01B28053" w14:textId="77777777" w:rsidR="005F1CC8" w:rsidRDefault="005F1CC8" w:rsidP="000445FD">
            <w:pPr>
              <w:rPr>
                <w:rStyle w:val="fontstyle01"/>
                <w:rFonts w:hint="eastAsia"/>
              </w:rPr>
            </w:pPr>
            <w:r w:rsidRPr="001277E0">
              <w:rPr>
                <w:rFonts w:ascii="NimbusRomNo9L-Medi" w:hAnsi="NimbusRomNo9L-Medi"/>
                <w:b/>
                <w:bCs/>
                <w:color w:val="000000"/>
                <w:sz w:val="16"/>
                <w:szCs w:val="16"/>
              </w:rPr>
              <w:t>Attribute</w:t>
            </w:r>
          </w:p>
        </w:tc>
        <w:tc>
          <w:tcPr>
            <w:tcW w:w="992" w:type="dxa"/>
          </w:tcPr>
          <w:p w14:paraId="37F18F53" w14:textId="77777777" w:rsidR="005F1CC8" w:rsidRDefault="005F1CC8" w:rsidP="000445FD">
            <w:pPr>
              <w:rPr>
                <w:rStyle w:val="fontstyle01"/>
                <w:rFonts w:hint="eastAsia"/>
              </w:rPr>
            </w:pPr>
            <w:r w:rsidRPr="001277E0">
              <w:rPr>
                <w:rFonts w:ascii="NimbusRomNo9L-Medi" w:hAnsi="NimbusRomNo9L-Medi"/>
                <w:b/>
                <w:bCs/>
                <w:color w:val="000000"/>
                <w:sz w:val="16"/>
                <w:szCs w:val="16"/>
              </w:rPr>
              <w:t>Unit</w:t>
            </w:r>
          </w:p>
        </w:tc>
        <w:tc>
          <w:tcPr>
            <w:tcW w:w="5812" w:type="dxa"/>
          </w:tcPr>
          <w:p w14:paraId="49142C36" w14:textId="77777777" w:rsidR="005F1CC8" w:rsidRPr="001277E0" w:rsidRDefault="005F1CC8" w:rsidP="000445FD">
            <w:r w:rsidRPr="001277E0">
              <w:rPr>
                <w:rFonts w:ascii="NimbusRomNo9L-Medi" w:hAnsi="NimbusRomNo9L-Medi"/>
                <w:b/>
                <w:bCs/>
                <w:color w:val="000000"/>
                <w:sz w:val="16"/>
                <w:szCs w:val="16"/>
              </w:rPr>
              <w:t>Description</w:t>
            </w:r>
          </w:p>
        </w:tc>
      </w:tr>
      <w:tr w:rsidR="005F1CC8" w:rsidRPr="001277E0" w14:paraId="6DEEAF64" w14:textId="77777777" w:rsidTr="000445FD">
        <w:tc>
          <w:tcPr>
            <w:tcW w:w="1271" w:type="dxa"/>
          </w:tcPr>
          <w:p w14:paraId="2517C718" w14:textId="5B0F98EC" w:rsidR="005F1CC8" w:rsidRPr="001277E0" w:rsidRDefault="005F1CC8" w:rsidP="000445FD">
            <w:r w:rsidRPr="001277E0">
              <w:rPr>
                <w:rFonts w:hint="eastAsia"/>
              </w:rPr>
              <w:t>id</w:t>
            </w:r>
          </w:p>
        </w:tc>
        <w:tc>
          <w:tcPr>
            <w:tcW w:w="992" w:type="dxa"/>
          </w:tcPr>
          <w:p w14:paraId="1C3DAB94" w14:textId="77777777" w:rsidR="005F1CC8" w:rsidRPr="001277E0" w:rsidRDefault="005F1CC8" w:rsidP="000445FD">
            <w:r w:rsidRPr="001277E0">
              <w:rPr>
                <w:rFonts w:hint="eastAsia"/>
              </w:rPr>
              <w:t>-</w:t>
            </w:r>
          </w:p>
        </w:tc>
        <w:tc>
          <w:tcPr>
            <w:tcW w:w="5812" w:type="dxa"/>
          </w:tcPr>
          <w:p w14:paraId="04EC07AA" w14:textId="77777777" w:rsidR="005F1CC8" w:rsidRPr="001277E0" w:rsidRDefault="005F1CC8" w:rsidP="000445FD"/>
        </w:tc>
      </w:tr>
      <w:tr w:rsidR="005F1CC8" w:rsidRPr="001277E0" w14:paraId="23B87603" w14:textId="77777777" w:rsidTr="000445FD">
        <w:tc>
          <w:tcPr>
            <w:tcW w:w="1271" w:type="dxa"/>
          </w:tcPr>
          <w:p w14:paraId="78CB76BA" w14:textId="65861DF7" w:rsidR="005F1CC8" w:rsidRPr="001277E0" w:rsidRDefault="005F1CC8" w:rsidP="000445FD">
            <w:r>
              <w:t>Start</w:t>
            </w:r>
          </w:p>
        </w:tc>
        <w:tc>
          <w:tcPr>
            <w:tcW w:w="992" w:type="dxa"/>
          </w:tcPr>
          <w:p w14:paraId="3096B0E3" w14:textId="58280229" w:rsidR="005F1CC8" w:rsidRPr="001277E0" w:rsidRDefault="005F1CC8" w:rsidP="000445FD"/>
        </w:tc>
        <w:tc>
          <w:tcPr>
            <w:tcW w:w="5812" w:type="dxa"/>
          </w:tcPr>
          <w:p w14:paraId="200CBCEC" w14:textId="77777777" w:rsidR="005F1CC8" w:rsidRPr="001277E0" w:rsidRDefault="005F1CC8" w:rsidP="000445FD"/>
        </w:tc>
      </w:tr>
      <w:tr w:rsidR="005F1CC8" w:rsidRPr="001277E0" w14:paraId="75AA5DE0" w14:textId="77777777" w:rsidTr="000445FD">
        <w:tc>
          <w:tcPr>
            <w:tcW w:w="1271" w:type="dxa"/>
          </w:tcPr>
          <w:p w14:paraId="6A0C168B" w14:textId="23E040BB" w:rsidR="005F1CC8" w:rsidRDefault="005F1CC8" w:rsidP="000445FD">
            <w:r>
              <w:t>End</w:t>
            </w:r>
          </w:p>
        </w:tc>
        <w:tc>
          <w:tcPr>
            <w:tcW w:w="992" w:type="dxa"/>
          </w:tcPr>
          <w:p w14:paraId="6CC9C6C8" w14:textId="77777777" w:rsidR="005F1CC8" w:rsidRPr="001277E0" w:rsidRDefault="005F1CC8" w:rsidP="000445FD"/>
        </w:tc>
        <w:tc>
          <w:tcPr>
            <w:tcW w:w="5812" w:type="dxa"/>
          </w:tcPr>
          <w:p w14:paraId="13DBE344" w14:textId="77777777" w:rsidR="005F1CC8" w:rsidRPr="001277E0" w:rsidRDefault="005F1CC8" w:rsidP="000445FD"/>
        </w:tc>
      </w:tr>
      <w:tr w:rsidR="005F1CC8" w:rsidRPr="001277E0" w14:paraId="63E2BC53" w14:textId="77777777" w:rsidTr="000445FD">
        <w:tc>
          <w:tcPr>
            <w:tcW w:w="1271" w:type="dxa"/>
          </w:tcPr>
          <w:p w14:paraId="434BEF72" w14:textId="61711AC5" w:rsidR="005F1CC8" w:rsidRDefault="00C103F6" w:rsidP="000445FD">
            <w:proofErr w:type="spellStart"/>
            <w:r>
              <w:rPr>
                <w:rFonts w:hint="eastAsia"/>
              </w:rPr>
              <w:t>trip_time</w:t>
            </w:r>
            <w:proofErr w:type="spellEnd"/>
          </w:p>
        </w:tc>
        <w:tc>
          <w:tcPr>
            <w:tcW w:w="992" w:type="dxa"/>
          </w:tcPr>
          <w:p w14:paraId="532DB7B0" w14:textId="2DDDC60E" w:rsidR="005F1CC8" w:rsidRPr="001277E0" w:rsidRDefault="005F1CC8" w:rsidP="000445FD"/>
        </w:tc>
        <w:tc>
          <w:tcPr>
            <w:tcW w:w="5812" w:type="dxa"/>
          </w:tcPr>
          <w:p w14:paraId="1BECBB86" w14:textId="77777777" w:rsidR="005F1CC8" w:rsidRPr="001277E0" w:rsidRDefault="005F1CC8" w:rsidP="000445FD"/>
        </w:tc>
      </w:tr>
      <w:tr w:rsidR="005F1CC8" w:rsidRPr="001277E0" w14:paraId="39482788" w14:textId="77777777" w:rsidTr="000445FD">
        <w:tc>
          <w:tcPr>
            <w:tcW w:w="1271" w:type="dxa"/>
          </w:tcPr>
          <w:p w14:paraId="6676FAD0" w14:textId="77777777" w:rsidR="005F1CC8" w:rsidRDefault="005F1CC8" w:rsidP="000445FD"/>
        </w:tc>
        <w:tc>
          <w:tcPr>
            <w:tcW w:w="992" w:type="dxa"/>
          </w:tcPr>
          <w:p w14:paraId="7D80ED94" w14:textId="77777777" w:rsidR="005F1CC8" w:rsidRPr="001277E0" w:rsidRDefault="005F1CC8" w:rsidP="000445FD"/>
        </w:tc>
        <w:tc>
          <w:tcPr>
            <w:tcW w:w="5812" w:type="dxa"/>
          </w:tcPr>
          <w:p w14:paraId="562735CF" w14:textId="77777777" w:rsidR="005F1CC8" w:rsidRPr="001277E0" w:rsidRDefault="005F1CC8" w:rsidP="000445FD"/>
        </w:tc>
      </w:tr>
      <w:tr w:rsidR="005F1CC8" w:rsidRPr="001277E0" w14:paraId="2E26BA60" w14:textId="77777777" w:rsidTr="000445FD">
        <w:tc>
          <w:tcPr>
            <w:tcW w:w="1271" w:type="dxa"/>
          </w:tcPr>
          <w:p w14:paraId="762E9DC2" w14:textId="77777777" w:rsidR="005F1CC8" w:rsidRDefault="005F1CC8" w:rsidP="000445FD"/>
        </w:tc>
        <w:tc>
          <w:tcPr>
            <w:tcW w:w="992" w:type="dxa"/>
          </w:tcPr>
          <w:p w14:paraId="756718FB" w14:textId="77777777" w:rsidR="005F1CC8" w:rsidRPr="001277E0" w:rsidRDefault="005F1CC8" w:rsidP="000445FD"/>
        </w:tc>
        <w:tc>
          <w:tcPr>
            <w:tcW w:w="5812" w:type="dxa"/>
          </w:tcPr>
          <w:p w14:paraId="0F36389E" w14:textId="77777777" w:rsidR="005F1CC8" w:rsidRPr="001277E0" w:rsidRDefault="005F1CC8" w:rsidP="000445FD"/>
        </w:tc>
      </w:tr>
      <w:tr w:rsidR="005F1CC8" w:rsidRPr="001277E0" w14:paraId="4369B9FC" w14:textId="77777777" w:rsidTr="000445FD">
        <w:tc>
          <w:tcPr>
            <w:tcW w:w="1271" w:type="dxa"/>
          </w:tcPr>
          <w:p w14:paraId="72E430F3" w14:textId="77777777" w:rsidR="005F1CC8" w:rsidRDefault="005F1CC8" w:rsidP="000445FD"/>
        </w:tc>
        <w:tc>
          <w:tcPr>
            <w:tcW w:w="992" w:type="dxa"/>
          </w:tcPr>
          <w:p w14:paraId="3736D682" w14:textId="77777777" w:rsidR="005F1CC8" w:rsidRPr="001277E0" w:rsidRDefault="005F1CC8" w:rsidP="000445FD"/>
        </w:tc>
        <w:tc>
          <w:tcPr>
            <w:tcW w:w="5812" w:type="dxa"/>
          </w:tcPr>
          <w:p w14:paraId="4DD0195C" w14:textId="77777777" w:rsidR="005F1CC8" w:rsidRPr="001277E0" w:rsidRDefault="005F1CC8" w:rsidP="000445FD"/>
        </w:tc>
      </w:tr>
      <w:tr w:rsidR="005F1CC8" w:rsidRPr="001277E0" w14:paraId="5AD27D91" w14:textId="77777777" w:rsidTr="000445FD">
        <w:tc>
          <w:tcPr>
            <w:tcW w:w="1271" w:type="dxa"/>
          </w:tcPr>
          <w:p w14:paraId="3D1A0BE3" w14:textId="77777777" w:rsidR="005F1CC8" w:rsidRDefault="005F1CC8" w:rsidP="000445FD"/>
        </w:tc>
        <w:tc>
          <w:tcPr>
            <w:tcW w:w="992" w:type="dxa"/>
          </w:tcPr>
          <w:p w14:paraId="2B46D8E2" w14:textId="77777777" w:rsidR="005F1CC8" w:rsidRPr="001277E0" w:rsidRDefault="005F1CC8" w:rsidP="000445FD"/>
        </w:tc>
        <w:tc>
          <w:tcPr>
            <w:tcW w:w="5812" w:type="dxa"/>
          </w:tcPr>
          <w:p w14:paraId="57FB32A3" w14:textId="77777777" w:rsidR="005F1CC8" w:rsidRPr="001277E0" w:rsidRDefault="005F1CC8" w:rsidP="000445FD"/>
        </w:tc>
      </w:tr>
    </w:tbl>
    <w:p w14:paraId="2FD10B7D" w14:textId="77777777" w:rsidR="005F1CC8" w:rsidRDefault="005F1CC8">
      <w:pPr>
        <w:rPr>
          <w:rStyle w:val="fontstyle01"/>
          <w:rFonts w:hint="eastAsia"/>
        </w:rPr>
      </w:pPr>
    </w:p>
    <w:sectPr w:rsidR="005F1CC8" w:rsidSect="00A2186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2MDGyNDK2NDc0MrVU0lEKTi0uzszPAykwqgUARXDWZSwAAAA="/>
  </w:docVars>
  <w:rsids>
    <w:rsidRoot w:val="001277E0"/>
    <w:rsid w:val="00000A3D"/>
    <w:rsid w:val="001277E0"/>
    <w:rsid w:val="001E66C5"/>
    <w:rsid w:val="0026655A"/>
    <w:rsid w:val="005F1CC8"/>
    <w:rsid w:val="009002CE"/>
    <w:rsid w:val="00A2186A"/>
    <w:rsid w:val="00A54DCF"/>
    <w:rsid w:val="00A64F9A"/>
    <w:rsid w:val="00C103F6"/>
    <w:rsid w:val="00C228B2"/>
    <w:rsid w:val="00D51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6681F"/>
  <w15:chartTrackingRefBased/>
  <w15:docId w15:val="{F2E92746-B7BE-4C99-9CD2-66B0ABCD1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277E0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1277E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KE LONG</dc:creator>
  <cp:keywords/>
  <dc:description/>
  <cp:lastModifiedBy>Long Keke</cp:lastModifiedBy>
  <cp:revision>4</cp:revision>
  <dcterms:created xsi:type="dcterms:W3CDTF">2023-04-06T15:32:00Z</dcterms:created>
  <dcterms:modified xsi:type="dcterms:W3CDTF">2023-05-02T01:55:00Z</dcterms:modified>
</cp:coreProperties>
</file>